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3F3F" w:rsidRPr="00403F3F" w:rsidRDefault="00403F3F" w:rsidP="00403F3F">
      <w:pPr>
        <w:rPr>
          <w:b/>
        </w:rPr>
      </w:pPr>
      <w:r w:rsidRPr="00403F3F">
        <w:rPr>
          <w:b/>
          <w:u w:val="single"/>
        </w:rPr>
        <w:t>JUNIOR METROPOLITAN SHIELD.  ZONES 10,12,13 &amp; 16. SUN. 25</w:t>
      </w:r>
      <w:r w:rsidRPr="00403F3F">
        <w:rPr>
          <w:b/>
          <w:u w:val="single"/>
          <w:vertAlign w:val="superscript"/>
        </w:rPr>
        <w:t>TH</w:t>
      </w:r>
      <w:r w:rsidRPr="00403F3F">
        <w:rPr>
          <w:b/>
          <w:u w:val="single"/>
        </w:rPr>
        <w:t xml:space="preserve"> FEBRUARY,2018 – TAREN POINT.</w:t>
      </w:r>
    </w:p>
    <w:p w:rsidR="00403F3F" w:rsidRDefault="00403F3F" w:rsidP="00403F3F">
      <w:r>
        <w:t> </w:t>
      </w:r>
    </w:p>
    <w:p w:rsidR="00403F3F" w:rsidRDefault="00403F3F" w:rsidP="00403F3F">
      <w:r>
        <w:t>Players are requested to be in attendance at Taren Point Club, no later than  8-45a.m.</w:t>
      </w:r>
    </w:p>
    <w:p w:rsidR="00403F3F" w:rsidRDefault="00403F3F" w:rsidP="00403F3F">
      <w:r>
        <w:t>All day games.</w:t>
      </w:r>
    </w:p>
    <w:p w:rsidR="00403F3F" w:rsidRDefault="00403F3F" w:rsidP="00403F3F">
      <w:r>
        <w:t> </w:t>
      </w:r>
    </w:p>
    <w:p w:rsidR="00403F3F" w:rsidRDefault="00403F3F" w:rsidP="00403F3F">
      <w:r>
        <w:t xml:space="preserve">The following players have </w:t>
      </w:r>
      <w:r w:rsidRPr="004332D8">
        <w:rPr>
          <w:noProof/>
        </w:rPr>
        <w:t>been selected</w:t>
      </w:r>
      <w:r>
        <w:t xml:space="preserve"> :</w:t>
      </w:r>
    </w:p>
    <w:p w:rsidR="00403F3F" w:rsidRDefault="00403F3F" w:rsidP="00403F3F">
      <w:r>
        <w:t> </w:t>
      </w:r>
    </w:p>
    <w:p w:rsidR="00403F3F" w:rsidRDefault="00403F3F" w:rsidP="00403F3F">
      <w:r>
        <w:t>Ronan Coombes       Luka Houze.                Ian Norman.                  Andrew Watkins.</w:t>
      </w:r>
    </w:p>
    <w:p w:rsidR="00403F3F" w:rsidRDefault="00403F3F" w:rsidP="00403F3F">
      <w:r>
        <w:t>(Greenlees  Pk)       (The Hills)                   (</w:t>
      </w:r>
      <w:r>
        <w:t xml:space="preserve">                         </w:t>
      </w:r>
      <w:r>
        <w:t>)                (The Hills)</w:t>
      </w:r>
    </w:p>
    <w:p w:rsidR="00403F3F" w:rsidRDefault="00403F3F" w:rsidP="00403F3F">
      <w:r>
        <w:t> </w:t>
      </w:r>
    </w:p>
    <w:p w:rsidR="00403F3F" w:rsidRDefault="00403F3F" w:rsidP="00403F3F">
      <w:r>
        <w:t>Declan Wagschall.     Joshua Cotton.       Ethan Scott-Branighan.    Michael Phillips.</w:t>
      </w:r>
    </w:p>
    <w:p w:rsidR="00403F3F" w:rsidRDefault="00403F3F" w:rsidP="00403F3F">
      <w:r>
        <w:t>(Asquith)                      (The Hills)               (Asquith)                              (Merrylands)</w:t>
      </w:r>
    </w:p>
    <w:p w:rsidR="00403F3F" w:rsidRDefault="00403F3F" w:rsidP="00403F3F">
      <w:r>
        <w:t> </w:t>
      </w:r>
    </w:p>
    <w:p w:rsidR="00403F3F" w:rsidRDefault="00403F3F" w:rsidP="00403F3F">
      <w:r>
        <w:t>Ryan Kennedy.          Dean Chaseling.       Robert Supala.              Jack McShane.</w:t>
      </w:r>
    </w:p>
    <w:p w:rsidR="00403F3F" w:rsidRDefault="00403F3F" w:rsidP="00403F3F">
      <w:r>
        <w:t xml:space="preserve">(The Hills)                  (Nth. Ryde RSL)       </w:t>
      </w:r>
      <w:r>
        <w:t xml:space="preserve">  </w:t>
      </w:r>
      <w:bookmarkStart w:id="0" w:name="_GoBack"/>
      <w:bookmarkEnd w:id="0"/>
      <w:r>
        <w:t>(Nth.Ryde RSL)          </w:t>
      </w:r>
      <w:r>
        <w:t xml:space="preserve">  </w:t>
      </w:r>
      <w:r>
        <w:t xml:space="preserve"> (Denistone)</w:t>
      </w:r>
    </w:p>
    <w:p w:rsidR="00403F3F" w:rsidRDefault="00403F3F" w:rsidP="00403F3F">
      <w:r>
        <w:t> </w:t>
      </w:r>
    </w:p>
    <w:p w:rsidR="00403F3F" w:rsidRDefault="00403F3F" w:rsidP="00403F3F">
      <w:r>
        <w:rPr>
          <w:u w:val="single"/>
        </w:rPr>
        <w:t xml:space="preserve">RESERVE.-   </w:t>
      </w:r>
    </w:p>
    <w:p w:rsidR="00403F3F" w:rsidRDefault="00403F3F" w:rsidP="00403F3F">
      <w:r>
        <w:t>Waseem  Issa  </w:t>
      </w:r>
      <w:r>
        <w:br/>
      </w:r>
      <w:r>
        <w:t xml:space="preserve"> (Nth Ryde RSL)</w:t>
      </w:r>
    </w:p>
    <w:p w:rsidR="00403F3F" w:rsidRDefault="00403F3F" w:rsidP="00403F3F">
      <w:r>
        <w:t> </w:t>
      </w:r>
    </w:p>
    <w:p w:rsidR="00403F3F" w:rsidRDefault="00403F3F" w:rsidP="00403F3F">
      <w:r w:rsidRPr="00403F3F">
        <w:rPr>
          <w:noProof/>
          <w:u w:val="single"/>
        </w:rPr>
        <w:t>DRESS</w:t>
      </w:r>
      <w:r>
        <w:rPr>
          <w:noProof/>
          <w:u w:val="single"/>
        </w:rPr>
        <w:t>;</w:t>
      </w:r>
      <w:r>
        <w:t xml:space="preserve"> Cream/white trousers/shorts.</w:t>
      </w:r>
    </w:p>
    <w:p w:rsidR="00403F3F" w:rsidRDefault="00403F3F" w:rsidP="00403F3F">
      <w:r>
        <w:t>Zone  10 </w:t>
      </w:r>
      <w:r>
        <w:t>Shirts</w:t>
      </w:r>
      <w:r w:rsidRPr="00403F3F">
        <w:rPr>
          <w:noProof/>
        </w:rPr>
        <w:t xml:space="preserve"> will</w:t>
      </w:r>
      <w:r>
        <w:t xml:space="preserve"> </w:t>
      </w:r>
      <w:r w:rsidRPr="00403F3F">
        <w:rPr>
          <w:noProof/>
        </w:rPr>
        <w:t>be provided</w:t>
      </w:r>
      <w:r>
        <w:t>.</w:t>
      </w:r>
    </w:p>
    <w:p w:rsidR="00403F3F" w:rsidRDefault="00403F3F" w:rsidP="00403F3F">
      <w:r>
        <w:t> </w:t>
      </w:r>
    </w:p>
    <w:p w:rsidR="00403F3F" w:rsidRDefault="00403F3F" w:rsidP="00403F3F">
      <w:r w:rsidRPr="00403F3F">
        <w:rPr>
          <w:noProof/>
          <w:u w:val="single"/>
        </w:rPr>
        <w:t>TRAVEL</w:t>
      </w:r>
      <w:r>
        <w:rPr>
          <w:noProof/>
        </w:rPr>
        <w:t>;</w:t>
      </w:r>
      <w:r>
        <w:t xml:space="preserve"> Own transport.  If difficulty – contact   Side Leader/Manager.</w:t>
      </w:r>
    </w:p>
    <w:p w:rsidR="00403F3F" w:rsidRDefault="00403F3F" w:rsidP="00403F3F">
      <w:r>
        <w:t> </w:t>
      </w:r>
    </w:p>
    <w:p w:rsidR="00403F3F" w:rsidRDefault="00403F3F" w:rsidP="00403F3F">
      <w:r>
        <w:rPr>
          <w:u w:val="single"/>
        </w:rPr>
        <w:t xml:space="preserve">SIDE </w:t>
      </w:r>
      <w:r w:rsidRPr="00403F3F">
        <w:rPr>
          <w:noProof/>
          <w:u w:val="single"/>
        </w:rPr>
        <w:t>LEADER</w:t>
      </w:r>
      <w:r>
        <w:rPr>
          <w:noProof/>
        </w:rPr>
        <w:t>:</w:t>
      </w:r>
      <w:r>
        <w:t xml:space="preserve"> Bill  Sutcliffe.</w:t>
      </w:r>
    </w:p>
    <w:p w:rsidR="00403F3F" w:rsidRDefault="00403F3F" w:rsidP="00403F3F">
      <w:r>
        <w:rPr>
          <w:u w:val="single"/>
        </w:rPr>
        <w:t xml:space="preserve">Side </w:t>
      </w:r>
      <w:r w:rsidRPr="00403F3F">
        <w:rPr>
          <w:noProof/>
          <w:u w:val="single"/>
        </w:rPr>
        <w:t>Manager</w:t>
      </w:r>
      <w:r>
        <w:rPr>
          <w:noProof/>
        </w:rPr>
        <w:t>;</w:t>
      </w:r>
      <w:r>
        <w:t xml:space="preserve"> Ted  Lean.</w:t>
      </w:r>
    </w:p>
    <w:p w:rsidR="00403F3F" w:rsidRDefault="00403F3F" w:rsidP="00403F3F">
      <w:r>
        <w:t> </w:t>
      </w:r>
    </w:p>
    <w:p w:rsidR="00403F3F" w:rsidRDefault="00403F3F" w:rsidP="00403F3F">
      <w:r>
        <w:t xml:space="preserve">Please confirm your availability  to Bill Sutcliffe – 0487.769235  </w:t>
      </w:r>
      <w:r>
        <w:rPr>
          <w:u w:val="single"/>
        </w:rPr>
        <w:t>OR</w:t>
      </w:r>
      <w:r>
        <w:t>  Ted Lean – 0449.706820</w:t>
      </w:r>
    </w:p>
    <w:p w:rsidR="002A367E" w:rsidRDefault="004332D8"/>
    <w:sectPr w:rsidR="002A36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DI3MzMwMTW0MDBT0lEKTi0uzszPAykwrAUAopHzgiwAAAA="/>
  </w:docVars>
  <w:rsids>
    <w:rsidRoot w:val="00403F3F"/>
    <w:rsid w:val="000A60A0"/>
    <w:rsid w:val="000C568F"/>
    <w:rsid w:val="002F7117"/>
    <w:rsid w:val="00403F3F"/>
    <w:rsid w:val="004332D8"/>
    <w:rsid w:val="00531A84"/>
    <w:rsid w:val="00A96661"/>
    <w:rsid w:val="00CF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CBB72"/>
  <w15:chartTrackingRefBased/>
  <w15:docId w15:val="{DC2D480C-B7A5-4B7F-8C6E-75BF5BA15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3F3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31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chwarcz</dc:creator>
  <cp:keywords/>
  <dc:description/>
  <cp:lastModifiedBy>Michael Schwarcz</cp:lastModifiedBy>
  <cp:revision>4</cp:revision>
  <dcterms:created xsi:type="dcterms:W3CDTF">2018-01-11T02:52:00Z</dcterms:created>
  <dcterms:modified xsi:type="dcterms:W3CDTF">2018-01-11T02:58:00Z</dcterms:modified>
</cp:coreProperties>
</file>